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vonne wendlan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vo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ndlan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829 West Summit Drive, Kildeer, IL, USA kildeer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ywendlan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481971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